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757885E0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FB0995">
        <w:rPr>
          <w:rFonts w:ascii="Arial" w:hAnsi="Arial" w:cs="Arial"/>
          <w:b/>
          <w:bCs/>
          <w:sz w:val="24"/>
        </w:rPr>
        <w:t>#16</w:t>
      </w:r>
      <w:r w:rsidR="006C3AD0">
        <w:rPr>
          <w:rFonts w:ascii="Arial" w:hAnsi="Arial" w:cs="Arial"/>
          <w:b/>
          <w:bCs/>
          <w:sz w:val="24"/>
        </w:rPr>
        <w:t>4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</w:t>
      </w:r>
      <w:r w:rsidR="00FB0995">
        <w:rPr>
          <w:rFonts w:ascii="Arial" w:hAnsi="Arial" w:cs="Arial"/>
          <w:b/>
          <w:bCs/>
          <w:sz w:val="24"/>
        </w:rPr>
        <w:t>xxxx</w:t>
      </w:r>
    </w:p>
    <w:p w14:paraId="410CAE7A" w14:textId="04570C9E" w:rsidR="00B268C0" w:rsidRPr="00215BFC" w:rsidRDefault="006C3AD0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Maastricht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Netherland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August 19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August 23</w:t>
      </w:r>
      <w:r w:rsidR="00275516">
        <w:rPr>
          <w:rFonts w:ascii="Arial" w:hAnsi="Arial" w:cs="Arial"/>
          <w:b/>
          <w:bCs/>
          <w:sz w:val="24"/>
        </w:rPr>
        <w:t>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4116C137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6C3AD0">
        <w:rPr>
          <w:rFonts w:ascii="Arial" w:hAnsi="Arial" w:cs="Arial"/>
          <w:b/>
          <w:bCs/>
          <w:sz w:val="36"/>
          <w:szCs w:val="36"/>
          <w:lang w:val="en-US"/>
        </w:rPr>
        <w:t>#164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7988EEBC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6C3AD0">
        <w:rPr>
          <w:b/>
          <w:bCs/>
          <w:color w:val="auto"/>
        </w:rPr>
        <w:t>SA2#164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78C43A07" w:rsidR="00987073" w:rsidRPr="003838BC" w:rsidRDefault="005F0F81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5F0F81">
              <w:rPr>
                <w:rFonts w:ascii="Arial" w:hAnsi="Arial" w:cs="Arial"/>
                <w:b/>
                <w:color w:val="auto"/>
              </w:rPr>
              <w:t>MECCAtable (level 1)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2AC77562" w:rsidR="00987073" w:rsidRPr="003838BC" w:rsidRDefault="005F0F81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5F0F81">
              <w:rPr>
                <w:rFonts w:ascii="Arial" w:hAnsi="Arial" w:cs="Arial"/>
                <w:b/>
                <w:color w:val="auto"/>
                <w:lang w:val="en-US"/>
              </w:rPr>
              <w:t>1.3 Vercors - 105 pax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380143AD" w:rsidR="00987073" w:rsidRPr="003838BC" w:rsidRDefault="005F0F81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5F0F81">
              <w:rPr>
                <w:rFonts w:ascii="Arial" w:hAnsi="Arial" w:cs="Arial"/>
                <w:b/>
                <w:color w:val="auto"/>
                <w:lang w:val="fr-FR"/>
              </w:rPr>
              <w:t>1.9 Rocky Mountains - 79 pax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74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960"/>
      </w:tblGrid>
      <w:tr w:rsidR="00082901" w:rsidRPr="00082901" w14:paraId="05A0962A" w14:textId="77777777" w:rsidTr="004A5DF3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CD29FD4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2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574A43F5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2308047B" w14:textId="2D9DA343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2B75C0" w:rsidRPr="00082901" w14:paraId="7547BED9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2B75C0" w:rsidRPr="0067456C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70ADB8DF" w:rsidR="002B75C0" w:rsidRPr="0067456C" w:rsidRDefault="00DE642B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ergySys draft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15778DD3" w:rsidR="002B75C0" w:rsidRPr="0067456C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3FD24" w14:textId="6C95E48A" w:rsidR="002B75C0" w:rsidRPr="0067456C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630F1D" w14:textId="580F5F2D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3576000A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B75C0" w:rsidRPr="0067456C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08BB94E" w:rsidR="002B75C0" w:rsidRPr="0067456C" w:rsidRDefault="00DE642B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 draft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BD541FB" w:rsidR="002B75C0" w:rsidRPr="0067456C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66778DF2" w14:textId="4D6D74FF" w:rsidR="002B75C0" w:rsidRPr="0067456C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138D795F" w14:textId="60C320CE" w:rsidR="002B75C0" w:rsidRPr="00B2001C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337B3D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B75C0" w:rsidRPr="0067456C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32E4B78E" w:rsidR="002B75C0" w:rsidRPr="0067456C" w:rsidRDefault="00236C96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2" w:author="Andrew Bennett/Communications Research /SRUK/Principal Engineer/Samsung Electronics" w:date="2024-08-19T08:16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XRM drafting</w:t>
              </w:r>
            </w:ins>
            <w:bookmarkStart w:id="3" w:name="_GoBack"/>
            <w:bookmarkEnd w:id="3"/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6888489" w:rsidR="002B75C0" w:rsidRPr="0067456C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AE0E266" w14:textId="3E60A92A" w:rsidR="002B75C0" w:rsidRPr="0067456C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205A4C8E" w14:textId="38CE6869" w:rsidR="002B75C0" w:rsidRPr="00B2001C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</w:pPr>
          </w:p>
        </w:tc>
      </w:tr>
      <w:tr w:rsidR="002B75C0" w:rsidRPr="00082901" w14:paraId="25574E0C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2B75C0" w:rsidRPr="0067456C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06EAE4" w14:textId="1D7B1CBA" w:rsidR="002B75C0" w:rsidRPr="0067456C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2B75C0" w:rsidRPr="0067456C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4A0E431" w14:textId="6F938C29" w:rsidR="002B75C0" w:rsidRPr="0067456C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1B5EF7DB" w14:textId="4A717D07" w:rsidR="002B75C0" w:rsidRPr="00B2001C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51002" w:rsidRPr="00082901" w14:paraId="34BB9E2D" w14:textId="77777777" w:rsidTr="004E209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851002" w:rsidRPr="00082901" w:rsidRDefault="00851002" w:rsidP="0085100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851002" w:rsidRPr="00082901" w:rsidRDefault="00851002" w:rsidP="0085100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851002" w:rsidRPr="00082901" w:rsidRDefault="00851002" w:rsidP="0085100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851002" w:rsidRPr="0067456C" w:rsidRDefault="00851002" w:rsidP="0085100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4986C0B7" w:rsidR="00851002" w:rsidRPr="0067456C" w:rsidRDefault="00CF7407" w:rsidP="00A3132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AS_Ph3 (19.10.1, 19.10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3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F616" w14:textId="5D6D1AB9" w:rsidR="00851002" w:rsidRPr="0067456C" w:rsidRDefault="00851002" w:rsidP="004367B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.1, 19.13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4367B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D165A3" w14:textId="01977E5D" w:rsidR="00851002" w:rsidRPr="0067456C" w:rsidRDefault="00851002" w:rsidP="0085100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34E82C" w14:textId="279312B5" w:rsidR="00851002" w:rsidRPr="00B2001C" w:rsidRDefault="00851002" w:rsidP="0085100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CF7407" w:rsidRPr="00082901" w14:paraId="099C9D48" w14:textId="77777777" w:rsidTr="004E209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5480732A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B7B7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XRM Ph2 (19.3.1, 19.3.2)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7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112040B" w14:textId="77777777" w:rsidR="00CF7407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IML_CN (19.1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48</w:t>
            </w:r>
          </w:p>
          <w:p w14:paraId="1ED9A4DC" w14:textId="568D770B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964817" w14:textId="39409FBB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06586EBB" w14:textId="61885B5C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F7407" w:rsidRPr="00082901" w14:paraId="7B4207E5" w14:textId="77777777" w:rsidTr="004E209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72707E4" w14:textId="77777777" w:rsidR="00CF7407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B7B7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9 maint (9.19.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5)</w:t>
            </w:r>
            <w:r w:rsidRPr="00AB7B7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9.15.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0)</w:t>
            </w:r>
            <w:r w:rsidRPr="00AB7B7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4E209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.7.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)</w:t>
            </w:r>
            <w:r w:rsidRPr="004E209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  <w:p w14:paraId="45EE35DA" w14:textId="504BBD66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52623DAF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9 maint (8.x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2), </w:t>
            </w:r>
            <w:r w:rsidRPr="004E209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.20.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4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E9A80A2" w14:textId="6B746437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8457262" w14:textId="75315562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F7407" w:rsidRPr="00082901" w14:paraId="41ED05A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858FA47" w14:textId="2FEE9A49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8865FD2" w14:textId="7B232133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616AF96" w14:textId="05402F79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5F5B0573" w14:textId="33816EB6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F7407" w:rsidRPr="00082901" w14:paraId="29DC92D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1F70F852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VMR_Ph2 (19.6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3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46A95D9" w14:textId="02FC0DA3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IP-SP-EXP (19.2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6)</w:t>
            </w:r>
          </w:p>
          <w:p w14:paraId="51D37049" w14:textId="18B7E8CB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19.16, </w:t>
            </w: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9.18, 19.22, 19.25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8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2BECB4" w14:textId="244E2859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TIME_SUB_EPS (19.23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)</w:t>
            </w:r>
          </w:p>
          <w:p w14:paraId="6CB3DB8B" w14:textId="61CA8C1E" w:rsidR="00CF7407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OBGAD (19.24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5)</w:t>
            </w:r>
          </w:p>
          <w:p w14:paraId="3787818D" w14:textId="4EBE6978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Pre-Rel-19 maint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27 (14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1E0AD" w14:textId="5362E16E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95409C" w14:textId="1970BC54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F7407" w:rsidRPr="00082901" w14:paraId="151C31F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6A2371AC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_RTC_Ph2 (19.2.1, 19.2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5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47D7D807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9 maint (Pre-Rel-19 maint (9.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2.2 (18), 9.13.2 (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ins w:id="4" w:author="Andrew Bennett/Communications Research /SRUK/Principal Engineer/Samsung Electronics" w:date="2024-08-19T08:14:00Z">
              <w:r w:rsidR="00B1112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r w:rsidR="00B11128" w:rsidRPr="00B11128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yellow"/>
                  <w:lang w:val="en-US" w:eastAsia="ko-KR"/>
                  <w:rPrChange w:id="5" w:author="Andrew Bennett/Communications Research /SRUK/Principal Engineer/Samsung Electronics" w:date="2024-08-19T08:14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in BK2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32A92DDD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_RTC_Ph2 (19.2.1, 19.2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55)</w:t>
            </w:r>
            <w:ins w:id="6" w:author="Andrew Bennett/Communications Research /SRUK/Principal Engineer/Samsung Electronics" w:date="2024-08-19T08:14:00Z">
              <w:r w:rsidR="00B1112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r w:rsidR="00B11128" w:rsidRPr="00B11128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yellow"/>
                  <w:lang w:val="en-US" w:eastAsia="ko-KR"/>
                  <w:rPrChange w:id="7" w:author="Andrew Bennett/Communications Research /SRUK/Principal Engineer/Samsung Electronics" w:date="2024-08-19T08:14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in BK2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5D877F70" w14:textId="136F18CC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3230CC59" w14:textId="4725C2BF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F7407" w:rsidRPr="00082901" w14:paraId="71A0D7EB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12B89C74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9 maint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9.16.2 (16), </w:t>
            </w:r>
            <w:r w:rsidRPr="00AB7B7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.17.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), 9.26.2 (0)</w:t>
            </w: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07D4397E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1112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" w:author="Andrew Bennett/Communications Research /SRUK/Principal Engineer/Samsung Electronics" w:date="2024-08-19T08:14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  <w:t>FS_EnergySys (19.4.1) (51)</w:t>
            </w:r>
            <w:ins w:id="9" w:author="Andrew Bennett/Communications Research /SRUK/Principal Engineer/Samsung Electronics" w:date="2024-08-19T08:14:00Z">
              <w:r w:rsidR="00B1112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r w:rsidR="00B11128" w:rsidRPr="00B11128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yellow"/>
                  <w:lang w:val="en-US" w:eastAsia="ko-KR"/>
                  <w:rPrChange w:id="10" w:author="Andrew Bennett/Communications Research /SRUK/Principal Engineer/Samsung Electronics" w:date="2024-08-19T08:15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in BK1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50F44EA1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1112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1" w:author="Andrew Bennett/Communications Research /SRUK/Principal Engineer/Samsung Electronics" w:date="2024-08-19T08:14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  <w:t>FS_EnergySys (19.4.1) (51</w:t>
            </w:r>
            <w:r w:rsidRPr="00C46BBA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)</w:t>
            </w:r>
            <w:ins w:id="12" w:author="Andrew Bennett/Communications Research /SRUK/Principal Engineer/Samsung Electronics" w:date="2024-08-19T08:14:00Z">
              <w:r w:rsidR="00B1112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r w:rsidR="00B11128" w:rsidRPr="00B11128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yellow"/>
                  <w:lang w:val="en-US" w:eastAsia="ko-KR"/>
                  <w:rPrChange w:id="13" w:author="Andrew Bennett/Communications Research /SRUK/Principal Engineer/Samsung Electronics" w:date="2024-08-19T08:15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in BK1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59F66D4C" w14:textId="281709CD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DCBE1C3" w14:textId="52ADFC66" w:rsidR="00CF7407" w:rsidRPr="00B2001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F7407" w:rsidRPr="00082901" w14:paraId="7DC14F1F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096859" w14:textId="5EE8CB77" w:rsidR="00CF7407" w:rsidRPr="0067456C" w:rsidRDefault="00DE642B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3:00 UAS draft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2C2FF5A" w14:textId="57610B97" w:rsidR="00CF7407" w:rsidRDefault="00DE642B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3:00 AIML drafting</w:t>
            </w:r>
          </w:p>
          <w:p w14:paraId="19F4CC6A" w14:textId="1743A205" w:rsidR="005C47A3" w:rsidRPr="0067456C" w:rsidRDefault="005C47A3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13:00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MASSS drafting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BrK 1 rm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7621F4DC" w:rsidR="00CF7407" w:rsidRPr="0067456C" w:rsidRDefault="00945D7E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13:00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mbientIoT draft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6965347" w14:textId="50A889EA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F7407" w:rsidRPr="00082901" w14:paraId="1C58BD66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4D12C8F8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5A3F6A17" w:rsidR="00CF7407" w:rsidRPr="0067456C" w:rsidRDefault="00CF7407" w:rsidP="004866E7">
            <w:pPr>
              <w:spacing w:after="0" w:line="360" w:lineRule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Pre-Rel-19 maint </w:t>
            </w:r>
            <w:r w:rsidRPr="00AB7B7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</w:t>
            </w:r>
            <w:r w:rsidR="00A70CE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1 (3)</w:t>
            </w:r>
            <w:r w:rsidR="00E6017B" w:rsidRPr="00AB7B7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 w:rsidR="00E6017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Pr="00AB7B7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9.9.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)</w:t>
            </w:r>
            <w:r w:rsidR="004866E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4866E7" w:rsidRPr="004E209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.23.2</w:t>
            </w:r>
            <w:r w:rsidR="004866E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1)</w:t>
            </w:r>
            <w:r w:rsidRPr="004E209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61BE3DD" w14:textId="247F1107" w:rsidR="00E6017B" w:rsidRDefault="00E6017B" w:rsidP="00E601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9 maint (5.x, 6.x, 7.x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30)</w:t>
            </w:r>
          </w:p>
          <w:p w14:paraId="698315FF" w14:textId="37016F46" w:rsidR="00CF7407" w:rsidRPr="0067456C" w:rsidRDefault="00E6017B" w:rsidP="00E601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9 maint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.3.2</w:t>
            </w: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FCBB3" w14:textId="16DFC016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CF7407" w:rsidRPr="00082901" w14:paraId="572B065C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7939349A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_Ph3 (19.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5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22886D37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_Ph3 (19.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50)</w:t>
            </w: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9.1.2 (0), 9.2.2 (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EF75F55" w14:textId="1684161F" w:rsidR="00CF7407" w:rsidRPr="00AB7B7D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311457A" w14:textId="20D8D1D4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F7407" w:rsidRPr="00082901" w14:paraId="76D798B2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4D1267A5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PEAS_Ph2 (19.11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2</w:t>
            </w: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38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003943D6" w:rsidR="00CF7407" w:rsidRPr="00AB7B7D" w:rsidRDefault="00CF7407" w:rsidP="00E601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B7B7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9 maint (</w:t>
            </w:r>
            <w:r w:rsidR="00E6017B" w:rsidRPr="004E209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.10.2</w:t>
            </w:r>
            <w:r w:rsidR="00E6017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1)</w:t>
            </w:r>
            <w:r w:rsidR="00E6017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Pr="00AB7B7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.22.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0)</w:t>
            </w:r>
            <w:r w:rsidRPr="00AB7B7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9.14.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8)</w:t>
            </w:r>
            <w:r w:rsidRPr="00AB7B7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Pr="004E209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731801" w14:textId="6207BFB6" w:rsidR="00CF7407" w:rsidRPr="004E2091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IA_ARC (19.8.1, 19.8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59)</w:t>
            </w: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32, 9.36, 9.38) (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6C7EF5" w14:textId="38F67095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F7407" w:rsidRPr="00082901" w14:paraId="28B1422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098F0AB" w14:textId="6B5A3183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6559150" w14:textId="4B82A266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BB45E96" w14:textId="2309D45F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19D86FF" w14:textId="4FB389D8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F7407" w:rsidRPr="00082901" w14:paraId="1F0B6F42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59E33657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9 maint (9.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.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6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9.6.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3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0340DA6B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.1, 19.13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8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92D1FB7" w14:textId="470A79F9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Femto (19.12.1, 19.12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68486" w14:textId="6149D14E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F7407" w:rsidRPr="00082901" w14:paraId="3C9901F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2FA958AA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XRM_Ph2 (19.3.1, 19.3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87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ED723C4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F9C8B8" w14:textId="64ADDB35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32960BFE" w14:textId="67EF7A9F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F7407" w:rsidRPr="00082901" w14:paraId="18B204D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77DD2A3F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B7B7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9 maint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9 (2)</w:t>
            </w:r>
            <w:r w:rsidRPr="00AB7B7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9.11.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))</w:t>
            </w:r>
            <w:r w:rsidRPr="004E209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–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1DBB5A89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MPS4msg (19.5.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5)</w:t>
            </w: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9.21 (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4C34FE45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1112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4" w:author="Andrew Bennett/Communications Research /SRUK/Principal Engineer/Samsung Electronics" w:date="2024-08-19T08:15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  <w:t>FS_AmbientIoT (19.14.1) (80)</w:t>
            </w:r>
            <w:ins w:id="15" w:author="Andrew Bennett/Communications Research /SRUK/Principal Engineer/Samsung Electronics" w:date="2024-08-19T08:15:00Z">
              <w:r w:rsidR="00B11128" w:rsidRPr="00B1112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r w:rsidR="00B11128" w:rsidRPr="00B11128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yellow"/>
                  <w:lang w:val="en-US" w:eastAsia="ko-KR"/>
                  <w:rPrChange w:id="16" w:author="Andrew Bennett/Communications Research /SRUK/Principal Engineer/Samsung Electronics" w:date="2024-08-19T08:15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in BK1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1BDAAEFB" w14:textId="69400511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F7407" w:rsidRPr="00082901" w14:paraId="29151C3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1B686C9" w14:textId="064D617A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25D9BB1" w14:textId="1597E45F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C2ACADE" w14:textId="29AEAE65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0B559F9" w14:textId="79A53245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CF7407" w:rsidRPr="00082901" w14:paraId="4A441757" w14:textId="77777777" w:rsidTr="00897A8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718AEE09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9 maint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.25.2</w:t>
            </w: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2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1182F" w14:textId="0C76FD9E" w:rsidR="00CF7407" w:rsidRPr="0067456C" w:rsidRDefault="00E6017B" w:rsidP="00F6492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ProSe_Ph3 (19.7.1, 19.7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32)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6BD59" w14:textId="62DBB0A6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F7407" w:rsidRPr="00082901" w14:paraId="5E02D2B1" w14:textId="77777777" w:rsidTr="006C3AD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27EC0A2E" w:rsidR="00CF7407" w:rsidRPr="004E2091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B7B7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9 maint (9.8.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)</w:t>
            </w:r>
            <w:r w:rsidRPr="00AB7B7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9.18.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0)</w:t>
            </w:r>
            <w:r w:rsidRPr="00AB7B7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Pr="004E209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.24.2 (0), 9.27.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)</w:t>
            </w:r>
            <w:r w:rsidRPr="004E209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)</w:t>
            </w:r>
            <w:ins w:id="17" w:author="Andrew Bennett/Communications Research /SRUK/Principal Engineer/Samsung Electronics" w:date="2024-08-19T08:13:00Z">
              <w:r w:rsidR="00B1112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r w:rsidR="00B11128" w:rsidRPr="00B11128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yellow"/>
                  <w:lang w:val="en-US" w:eastAsia="ko-KR"/>
                  <w:rPrChange w:id="18" w:author="Andrew Bennett/Communications Research /SRUK/Principal Engineer/Samsung Electronics" w:date="2024-08-19T08:13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in BK2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7609DC91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9.1, 19.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0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0F670F4B" w14:textId="2DF7DE63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hideMark/>
          </w:tcPr>
          <w:p w14:paraId="7FC259FA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F7407" w:rsidRPr="00082901" w14:paraId="54CB99EB" w14:textId="77777777" w:rsidTr="006C3AD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19127CDE" w:rsidR="00CF7407" w:rsidRPr="00B11128" w:rsidRDefault="00CF7407" w:rsidP="00B1112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9" w:author="Andrew Bennett/Communications Research /SRUK/Principal Engineer/Samsung Electronics" w:date="2024-08-19T08:13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</w:pPr>
            <w:r w:rsidRPr="00B1112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0" w:author="Andrew Bennett/Communications Research /SRUK/Principal Engineer/Samsung Electronics" w:date="2024-08-19T08:13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  <w:t xml:space="preserve">FS_AmbientIoT (19.14.1) </w:t>
            </w:r>
            <w:r w:rsidR="00B11128" w:rsidRPr="00B1112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1" w:author="Andrew Bennett/Communications Research /SRUK/Principal Engineer/Samsung Electronics" w:date="2024-08-19T08:13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  <w:t>(80)</w:t>
            </w:r>
            <w:ins w:id="22" w:author="Andrew Bennett/Communications Research /SRUK/Principal Engineer/Samsung Electronics" w:date="2024-08-19T08:13:00Z">
              <w:r w:rsidR="00B11128" w:rsidRPr="00B1112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23" w:author="Andrew Bennett/Communications Research /SRUK/Principal Engineer/Samsung Electronics" w:date="2024-08-19T08:13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highlight w:val="yellow"/>
                      <w:lang w:val="en-US" w:eastAsia="ko-KR"/>
                    </w:rPr>
                  </w:rPrChange>
                </w:rPr>
                <w:t xml:space="preserve"> </w:t>
              </w:r>
              <w:r w:rsidR="00B11128" w:rsidRPr="00B11128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yellow"/>
                  <w:lang w:val="en-US" w:eastAsia="ko-KR"/>
                </w:rPr>
                <w:t>in BK1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3F67AF32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UIA_ARC (19.8.1, 19.8.2)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59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E93E20D" w14:textId="44116888" w:rsidR="00CF7407" w:rsidRPr="0067456C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hideMark/>
          </w:tcPr>
          <w:p w14:paraId="0A540835" w14:textId="77777777" w:rsidR="00CF7407" w:rsidRPr="00082901" w:rsidRDefault="00CF7407" w:rsidP="00CF740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4B6F4707" w14:textId="77777777" w:rsidR="00D837C2" w:rsidRPr="0048159C" w:rsidRDefault="00D837C2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D837C2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B88598" w14:textId="77777777" w:rsidR="008A350A" w:rsidRDefault="008A350A">
      <w:pPr>
        <w:spacing w:after="0"/>
      </w:pPr>
      <w:r>
        <w:separator/>
      </w:r>
    </w:p>
  </w:endnote>
  <w:endnote w:type="continuationSeparator" w:id="0">
    <w:p w14:paraId="2ABAC44A" w14:textId="77777777" w:rsidR="008A350A" w:rsidRDefault="008A35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F068E9" w14:textId="77777777" w:rsidR="008A350A" w:rsidRDefault="008A350A">
      <w:pPr>
        <w:spacing w:after="0"/>
      </w:pPr>
      <w:r>
        <w:separator/>
      </w:r>
    </w:p>
  </w:footnote>
  <w:footnote w:type="continuationSeparator" w:id="0">
    <w:p w14:paraId="11E32163" w14:textId="77777777" w:rsidR="008A350A" w:rsidRDefault="008A350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192D2F84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236C96">
      <w:rPr>
        <w:rFonts w:ascii="Arial" w:hAnsi="Arial" w:cs="Arial"/>
        <w:b/>
        <w:bCs/>
        <w:noProof/>
        <w:sz w:val="18"/>
        <w:lang w:val="fr-FR"/>
      </w:rPr>
      <w:t>3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797"/>
    <w:rsid w:val="00012AC0"/>
    <w:rsid w:val="0001314E"/>
    <w:rsid w:val="000131DA"/>
    <w:rsid w:val="0001490E"/>
    <w:rsid w:val="00014B1D"/>
    <w:rsid w:val="0001577F"/>
    <w:rsid w:val="00015E18"/>
    <w:rsid w:val="000169C6"/>
    <w:rsid w:val="00020D8B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5D79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34DF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4878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3ED"/>
    <w:rsid w:val="000C4CB1"/>
    <w:rsid w:val="000C503F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4128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077D6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F2F"/>
    <w:rsid w:val="001247A9"/>
    <w:rsid w:val="001254A8"/>
    <w:rsid w:val="001259C5"/>
    <w:rsid w:val="00125EF8"/>
    <w:rsid w:val="001267E9"/>
    <w:rsid w:val="00126CFD"/>
    <w:rsid w:val="0013237A"/>
    <w:rsid w:val="001323D5"/>
    <w:rsid w:val="00132EE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3D2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157A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6C2"/>
    <w:rsid w:val="00193C75"/>
    <w:rsid w:val="001947A0"/>
    <w:rsid w:val="00194AE3"/>
    <w:rsid w:val="001956F7"/>
    <w:rsid w:val="0019667D"/>
    <w:rsid w:val="00197A67"/>
    <w:rsid w:val="00197BEB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153D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324"/>
    <w:rsid w:val="001D6AA4"/>
    <w:rsid w:val="001D76E2"/>
    <w:rsid w:val="001D76F1"/>
    <w:rsid w:val="001E032C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41C8"/>
    <w:rsid w:val="001F65F9"/>
    <w:rsid w:val="001F71F2"/>
    <w:rsid w:val="001F7AE5"/>
    <w:rsid w:val="001F7C49"/>
    <w:rsid w:val="0020047F"/>
    <w:rsid w:val="00200668"/>
    <w:rsid w:val="002007A2"/>
    <w:rsid w:val="002030F4"/>
    <w:rsid w:val="002046CD"/>
    <w:rsid w:val="002048DB"/>
    <w:rsid w:val="002054CE"/>
    <w:rsid w:val="00206D98"/>
    <w:rsid w:val="00207C47"/>
    <w:rsid w:val="0021030B"/>
    <w:rsid w:val="0021188A"/>
    <w:rsid w:val="00211CB7"/>
    <w:rsid w:val="00213DF1"/>
    <w:rsid w:val="00215934"/>
    <w:rsid w:val="00215CB0"/>
    <w:rsid w:val="00215F31"/>
    <w:rsid w:val="0021603D"/>
    <w:rsid w:val="0021736F"/>
    <w:rsid w:val="0022196D"/>
    <w:rsid w:val="00221AF5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36C96"/>
    <w:rsid w:val="00240347"/>
    <w:rsid w:val="002419F9"/>
    <w:rsid w:val="00242D25"/>
    <w:rsid w:val="00243D75"/>
    <w:rsid w:val="002454CD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6A2F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3462"/>
    <w:rsid w:val="0027368E"/>
    <w:rsid w:val="00273C26"/>
    <w:rsid w:val="00274FA0"/>
    <w:rsid w:val="00275516"/>
    <w:rsid w:val="00277052"/>
    <w:rsid w:val="002809FB"/>
    <w:rsid w:val="002810C5"/>
    <w:rsid w:val="002813AD"/>
    <w:rsid w:val="00281ABF"/>
    <w:rsid w:val="0028284F"/>
    <w:rsid w:val="00284300"/>
    <w:rsid w:val="002872BE"/>
    <w:rsid w:val="00287FD2"/>
    <w:rsid w:val="002908C2"/>
    <w:rsid w:val="00290D1F"/>
    <w:rsid w:val="00291424"/>
    <w:rsid w:val="002919F1"/>
    <w:rsid w:val="00291BE4"/>
    <w:rsid w:val="00292F4D"/>
    <w:rsid w:val="00294DCC"/>
    <w:rsid w:val="00296B07"/>
    <w:rsid w:val="002A15A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B75C0"/>
    <w:rsid w:val="002C02A7"/>
    <w:rsid w:val="002C1C25"/>
    <w:rsid w:val="002C3025"/>
    <w:rsid w:val="002C4C20"/>
    <w:rsid w:val="002C522A"/>
    <w:rsid w:val="002C5680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2E7"/>
    <w:rsid w:val="00300879"/>
    <w:rsid w:val="00300A19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7135"/>
    <w:rsid w:val="00307619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87"/>
    <w:rsid w:val="003203BC"/>
    <w:rsid w:val="0032104A"/>
    <w:rsid w:val="00321C40"/>
    <w:rsid w:val="003222CC"/>
    <w:rsid w:val="00323918"/>
    <w:rsid w:val="003261EB"/>
    <w:rsid w:val="003264D0"/>
    <w:rsid w:val="00330149"/>
    <w:rsid w:val="0033028A"/>
    <w:rsid w:val="00331942"/>
    <w:rsid w:val="00331AC0"/>
    <w:rsid w:val="00332AE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0BF6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29D4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5995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1CC1"/>
    <w:rsid w:val="003F2602"/>
    <w:rsid w:val="003F2A4F"/>
    <w:rsid w:val="003F3392"/>
    <w:rsid w:val="003F4258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67B5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35E0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6E7"/>
    <w:rsid w:val="004868B9"/>
    <w:rsid w:val="0049009E"/>
    <w:rsid w:val="00491993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0273"/>
    <w:rsid w:val="004A2547"/>
    <w:rsid w:val="004A2DF1"/>
    <w:rsid w:val="004A37A9"/>
    <w:rsid w:val="004A4823"/>
    <w:rsid w:val="004A5DF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4EE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091"/>
    <w:rsid w:val="004E21DC"/>
    <w:rsid w:val="004E27AA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EB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1A67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7DA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3719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7A3"/>
    <w:rsid w:val="005C4B87"/>
    <w:rsid w:val="005C538C"/>
    <w:rsid w:val="005C5E9A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2714"/>
    <w:rsid w:val="005E38F9"/>
    <w:rsid w:val="005E398C"/>
    <w:rsid w:val="005E4E4C"/>
    <w:rsid w:val="005E7302"/>
    <w:rsid w:val="005E7617"/>
    <w:rsid w:val="005F0352"/>
    <w:rsid w:val="005F0F81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476A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9B3"/>
    <w:rsid w:val="00623E4D"/>
    <w:rsid w:val="00624AC6"/>
    <w:rsid w:val="00625F68"/>
    <w:rsid w:val="0062601F"/>
    <w:rsid w:val="006261CB"/>
    <w:rsid w:val="006309BE"/>
    <w:rsid w:val="0063295F"/>
    <w:rsid w:val="00632D15"/>
    <w:rsid w:val="0063329C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264"/>
    <w:rsid w:val="00665C6B"/>
    <w:rsid w:val="00665D6A"/>
    <w:rsid w:val="006717A9"/>
    <w:rsid w:val="006717C8"/>
    <w:rsid w:val="006735DB"/>
    <w:rsid w:val="00673C41"/>
    <w:rsid w:val="00673E3E"/>
    <w:rsid w:val="00674232"/>
    <w:rsid w:val="00674264"/>
    <w:rsid w:val="0067456C"/>
    <w:rsid w:val="006755D3"/>
    <w:rsid w:val="006770D5"/>
    <w:rsid w:val="0068036A"/>
    <w:rsid w:val="00681E38"/>
    <w:rsid w:val="00682374"/>
    <w:rsid w:val="006824AC"/>
    <w:rsid w:val="0068555F"/>
    <w:rsid w:val="00685674"/>
    <w:rsid w:val="00685E2C"/>
    <w:rsid w:val="006868FA"/>
    <w:rsid w:val="0068737E"/>
    <w:rsid w:val="0069041B"/>
    <w:rsid w:val="00691995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6D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3AD0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CF1"/>
    <w:rsid w:val="006D5FC8"/>
    <w:rsid w:val="006D6197"/>
    <w:rsid w:val="006D62A5"/>
    <w:rsid w:val="006D68ED"/>
    <w:rsid w:val="006E08DF"/>
    <w:rsid w:val="006E1B7C"/>
    <w:rsid w:val="006E1E79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C22"/>
    <w:rsid w:val="00700A5B"/>
    <w:rsid w:val="00701648"/>
    <w:rsid w:val="00701EB4"/>
    <w:rsid w:val="00701F55"/>
    <w:rsid w:val="00702723"/>
    <w:rsid w:val="007028C2"/>
    <w:rsid w:val="00703258"/>
    <w:rsid w:val="0070400E"/>
    <w:rsid w:val="00704510"/>
    <w:rsid w:val="007065B1"/>
    <w:rsid w:val="00706C46"/>
    <w:rsid w:val="007073C7"/>
    <w:rsid w:val="00707FB1"/>
    <w:rsid w:val="007105F1"/>
    <w:rsid w:val="00712E60"/>
    <w:rsid w:val="00713677"/>
    <w:rsid w:val="007138B0"/>
    <w:rsid w:val="00713977"/>
    <w:rsid w:val="00713A7B"/>
    <w:rsid w:val="00713C53"/>
    <w:rsid w:val="00713E90"/>
    <w:rsid w:val="007147C0"/>
    <w:rsid w:val="00714B80"/>
    <w:rsid w:val="0071716A"/>
    <w:rsid w:val="00717B63"/>
    <w:rsid w:val="007204D2"/>
    <w:rsid w:val="0072084C"/>
    <w:rsid w:val="0072336A"/>
    <w:rsid w:val="007247A8"/>
    <w:rsid w:val="00725288"/>
    <w:rsid w:val="007255BC"/>
    <w:rsid w:val="00726DA6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2D99"/>
    <w:rsid w:val="00742FA6"/>
    <w:rsid w:val="00743039"/>
    <w:rsid w:val="0074363A"/>
    <w:rsid w:val="0074382D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3BE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5ACE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0EC"/>
    <w:rsid w:val="007C5F24"/>
    <w:rsid w:val="007C6E18"/>
    <w:rsid w:val="007C738A"/>
    <w:rsid w:val="007D04B6"/>
    <w:rsid w:val="007D05C3"/>
    <w:rsid w:val="007D1092"/>
    <w:rsid w:val="007D2A35"/>
    <w:rsid w:val="007D38D3"/>
    <w:rsid w:val="007D4342"/>
    <w:rsid w:val="007D458E"/>
    <w:rsid w:val="007D5B7E"/>
    <w:rsid w:val="007D5DCE"/>
    <w:rsid w:val="007D6E12"/>
    <w:rsid w:val="007D77E0"/>
    <w:rsid w:val="007D782E"/>
    <w:rsid w:val="007D7DDB"/>
    <w:rsid w:val="007E1154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23F3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0F28"/>
    <w:rsid w:val="00811D5E"/>
    <w:rsid w:val="00812E9C"/>
    <w:rsid w:val="008131A6"/>
    <w:rsid w:val="0081356B"/>
    <w:rsid w:val="00814412"/>
    <w:rsid w:val="00814FBE"/>
    <w:rsid w:val="00815DC8"/>
    <w:rsid w:val="00816234"/>
    <w:rsid w:val="00816CF4"/>
    <w:rsid w:val="008177EA"/>
    <w:rsid w:val="008201D3"/>
    <w:rsid w:val="00821FA5"/>
    <w:rsid w:val="008226E4"/>
    <w:rsid w:val="00823BCD"/>
    <w:rsid w:val="008240BB"/>
    <w:rsid w:val="008245E7"/>
    <w:rsid w:val="008246FE"/>
    <w:rsid w:val="00824968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1E01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002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1B2"/>
    <w:rsid w:val="008672F1"/>
    <w:rsid w:val="00870214"/>
    <w:rsid w:val="008703BD"/>
    <w:rsid w:val="008748CD"/>
    <w:rsid w:val="00875662"/>
    <w:rsid w:val="00876B2D"/>
    <w:rsid w:val="0087799F"/>
    <w:rsid w:val="008809EF"/>
    <w:rsid w:val="00881825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0CD"/>
    <w:rsid w:val="008A0B16"/>
    <w:rsid w:val="008A1D46"/>
    <w:rsid w:val="008A350A"/>
    <w:rsid w:val="008A35C8"/>
    <w:rsid w:val="008A36D4"/>
    <w:rsid w:val="008A4D37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B74AA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194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FD"/>
    <w:rsid w:val="00900839"/>
    <w:rsid w:val="00900895"/>
    <w:rsid w:val="009009AD"/>
    <w:rsid w:val="00900F0A"/>
    <w:rsid w:val="009034FD"/>
    <w:rsid w:val="00904669"/>
    <w:rsid w:val="009048C8"/>
    <w:rsid w:val="0090519B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2E23"/>
    <w:rsid w:val="00923D6F"/>
    <w:rsid w:val="009245B7"/>
    <w:rsid w:val="00924F67"/>
    <w:rsid w:val="00925008"/>
    <w:rsid w:val="0092599F"/>
    <w:rsid w:val="00927410"/>
    <w:rsid w:val="00927B1B"/>
    <w:rsid w:val="0093092D"/>
    <w:rsid w:val="00934EB8"/>
    <w:rsid w:val="00935515"/>
    <w:rsid w:val="00935A44"/>
    <w:rsid w:val="0093643E"/>
    <w:rsid w:val="00941126"/>
    <w:rsid w:val="00941590"/>
    <w:rsid w:val="00942254"/>
    <w:rsid w:val="009427BD"/>
    <w:rsid w:val="009433CE"/>
    <w:rsid w:val="00944BE6"/>
    <w:rsid w:val="00945319"/>
    <w:rsid w:val="00945D7E"/>
    <w:rsid w:val="00947B9D"/>
    <w:rsid w:val="009518FD"/>
    <w:rsid w:val="00952473"/>
    <w:rsid w:val="00952913"/>
    <w:rsid w:val="00952C1C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13FE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4FD"/>
    <w:rsid w:val="009D076C"/>
    <w:rsid w:val="009D07C0"/>
    <w:rsid w:val="009D0F47"/>
    <w:rsid w:val="009D2504"/>
    <w:rsid w:val="009D2E27"/>
    <w:rsid w:val="009D49A5"/>
    <w:rsid w:val="009D5C5D"/>
    <w:rsid w:val="009D6956"/>
    <w:rsid w:val="009D75F2"/>
    <w:rsid w:val="009D7A60"/>
    <w:rsid w:val="009E0B96"/>
    <w:rsid w:val="009E16F6"/>
    <w:rsid w:val="009E1BD8"/>
    <w:rsid w:val="009E1C7F"/>
    <w:rsid w:val="009E1E11"/>
    <w:rsid w:val="009E467D"/>
    <w:rsid w:val="009E4B35"/>
    <w:rsid w:val="009E67DF"/>
    <w:rsid w:val="009E6D99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4C16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07FE"/>
    <w:rsid w:val="00A21BBC"/>
    <w:rsid w:val="00A22751"/>
    <w:rsid w:val="00A24A32"/>
    <w:rsid w:val="00A2507A"/>
    <w:rsid w:val="00A258DF"/>
    <w:rsid w:val="00A25E15"/>
    <w:rsid w:val="00A26F58"/>
    <w:rsid w:val="00A27995"/>
    <w:rsid w:val="00A3132E"/>
    <w:rsid w:val="00A314E6"/>
    <w:rsid w:val="00A33375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2D71"/>
    <w:rsid w:val="00A538E5"/>
    <w:rsid w:val="00A53A40"/>
    <w:rsid w:val="00A54033"/>
    <w:rsid w:val="00A543C7"/>
    <w:rsid w:val="00A549A9"/>
    <w:rsid w:val="00A54A6C"/>
    <w:rsid w:val="00A54FAB"/>
    <w:rsid w:val="00A554FF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2554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B7B7D"/>
    <w:rsid w:val="00AC0CBD"/>
    <w:rsid w:val="00AC1955"/>
    <w:rsid w:val="00AC1F50"/>
    <w:rsid w:val="00AC332A"/>
    <w:rsid w:val="00AC3AFF"/>
    <w:rsid w:val="00AC5185"/>
    <w:rsid w:val="00AC5652"/>
    <w:rsid w:val="00AC61B7"/>
    <w:rsid w:val="00AD1D14"/>
    <w:rsid w:val="00AD2656"/>
    <w:rsid w:val="00AD30EC"/>
    <w:rsid w:val="00AD471C"/>
    <w:rsid w:val="00AD5D11"/>
    <w:rsid w:val="00AD608F"/>
    <w:rsid w:val="00AD65CA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6243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381"/>
    <w:rsid w:val="00B038DC"/>
    <w:rsid w:val="00B04D79"/>
    <w:rsid w:val="00B055C6"/>
    <w:rsid w:val="00B072A3"/>
    <w:rsid w:val="00B0732D"/>
    <w:rsid w:val="00B10901"/>
    <w:rsid w:val="00B10E86"/>
    <w:rsid w:val="00B11059"/>
    <w:rsid w:val="00B11128"/>
    <w:rsid w:val="00B13279"/>
    <w:rsid w:val="00B1411D"/>
    <w:rsid w:val="00B14941"/>
    <w:rsid w:val="00B14965"/>
    <w:rsid w:val="00B17FFE"/>
    <w:rsid w:val="00B2001C"/>
    <w:rsid w:val="00B200BF"/>
    <w:rsid w:val="00B218FC"/>
    <w:rsid w:val="00B21D04"/>
    <w:rsid w:val="00B239BB"/>
    <w:rsid w:val="00B24BAD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6F58"/>
    <w:rsid w:val="00B37A35"/>
    <w:rsid w:val="00B41118"/>
    <w:rsid w:val="00B44B57"/>
    <w:rsid w:val="00B450A4"/>
    <w:rsid w:val="00B46C75"/>
    <w:rsid w:val="00B47A87"/>
    <w:rsid w:val="00B507DD"/>
    <w:rsid w:val="00B51CD9"/>
    <w:rsid w:val="00B51DB6"/>
    <w:rsid w:val="00B53F9D"/>
    <w:rsid w:val="00B56F75"/>
    <w:rsid w:val="00B571A3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66B8C"/>
    <w:rsid w:val="00B66CAF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128"/>
    <w:rsid w:val="00BA0993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B68A0"/>
    <w:rsid w:val="00BC0423"/>
    <w:rsid w:val="00BC1129"/>
    <w:rsid w:val="00BC151D"/>
    <w:rsid w:val="00BC19B7"/>
    <w:rsid w:val="00BC1E84"/>
    <w:rsid w:val="00BC1FD0"/>
    <w:rsid w:val="00BC3FB2"/>
    <w:rsid w:val="00BC45BD"/>
    <w:rsid w:val="00BC512A"/>
    <w:rsid w:val="00BC5468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5E98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681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012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C83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3B"/>
    <w:rsid w:val="00C40F48"/>
    <w:rsid w:val="00C436B9"/>
    <w:rsid w:val="00C43C83"/>
    <w:rsid w:val="00C44AD6"/>
    <w:rsid w:val="00C45354"/>
    <w:rsid w:val="00C457B5"/>
    <w:rsid w:val="00C462B1"/>
    <w:rsid w:val="00C464E8"/>
    <w:rsid w:val="00C46BBA"/>
    <w:rsid w:val="00C47E05"/>
    <w:rsid w:val="00C47E18"/>
    <w:rsid w:val="00C504E7"/>
    <w:rsid w:val="00C508D4"/>
    <w:rsid w:val="00C50CE1"/>
    <w:rsid w:val="00C510F3"/>
    <w:rsid w:val="00C53035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7509D"/>
    <w:rsid w:val="00C81553"/>
    <w:rsid w:val="00C81EDB"/>
    <w:rsid w:val="00C81F11"/>
    <w:rsid w:val="00C82C8A"/>
    <w:rsid w:val="00C82D10"/>
    <w:rsid w:val="00C83627"/>
    <w:rsid w:val="00C836C2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78C3"/>
    <w:rsid w:val="00CA7B46"/>
    <w:rsid w:val="00CB106A"/>
    <w:rsid w:val="00CB12A5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2B93"/>
    <w:rsid w:val="00CC36AB"/>
    <w:rsid w:val="00CC5636"/>
    <w:rsid w:val="00CD01DE"/>
    <w:rsid w:val="00CD0245"/>
    <w:rsid w:val="00CD0902"/>
    <w:rsid w:val="00CD0A8E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CF7407"/>
    <w:rsid w:val="00D00B61"/>
    <w:rsid w:val="00D0223D"/>
    <w:rsid w:val="00D0326B"/>
    <w:rsid w:val="00D0396B"/>
    <w:rsid w:val="00D03AEF"/>
    <w:rsid w:val="00D05371"/>
    <w:rsid w:val="00D055AB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BD5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077D"/>
    <w:rsid w:val="00D31291"/>
    <w:rsid w:val="00D312A2"/>
    <w:rsid w:val="00D3167A"/>
    <w:rsid w:val="00D31D02"/>
    <w:rsid w:val="00D32A4F"/>
    <w:rsid w:val="00D33142"/>
    <w:rsid w:val="00D3337D"/>
    <w:rsid w:val="00D334CD"/>
    <w:rsid w:val="00D3381F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3D22"/>
    <w:rsid w:val="00D44929"/>
    <w:rsid w:val="00D44A06"/>
    <w:rsid w:val="00D44F4B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5010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2131"/>
    <w:rsid w:val="00D837C2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4018"/>
    <w:rsid w:val="00DA5A6F"/>
    <w:rsid w:val="00DA77D5"/>
    <w:rsid w:val="00DA7BD7"/>
    <w:rsid w:val="00DA7D54"/>
    <w:rsid w:val="00DB3E1D"/>
    <w:rsid w:val="00DB50D5"/>
    <w:rsid w:val="00DB522F"/>
    <w:rsid w:val="00DB5E9D"/>
    <w:rsid w:val="00DB79E4"/>
    <w:rsid w:val="00DB7AD6"/>
    <w:rsid w:val="00DC0E0E"/>
    <w:rsid w:val="00DC150F"/>
    <w:rsid w:val="00DC23DB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45BF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42B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35B"/>
    <w:rsid w:val="00DF7CF4"/>
    <w:rsid w:val="00E00840"/>
    <w:rsid w:val="00E00AC8"/>
    <w:rsid w:val="00E024A0"/>
    <w:rsid w:val="00E035FB"/>
    <w:rsid w:val="00E044AA"/>
    <w:rsid w:val="00E04915"/>
    <w:rsid w:val="00E04BF9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E65"/>
    <w:rsid w:val="00E4490D"/>
    <w:rsid w:val="00E45A1C"/>
    <w:rsid w:val="00E45A36"/>
    <w:rsid w:val="00E462EA"/>
    <w:rsid w:val="00E46B9D"/>
    <w:rsid w:val="00E46EB4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17B"/>
    <w:rsid w:val="00E6072E"/>
    <w:rsid w:val="00E61A8F"/>
    <w:rsid w:val="00E62000"/>
    <w:rsid w:val="00E62814"/>
    <w:rsid w:val="00E62AC5"/>
    <w:rsid w:val="00E62C26"/>
    <w:rsid w:val="00E62EA8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E1"/>
    <w:rsid w:val="00E7702E"/>
    <w:rsid w:val="00E77784"/>
    <w:rsid w:val="00E77A8D"/>
    <w:rsid w:val="00E77F8F"/>
    <w:rsid w:val="00E80318"/>
    <w:rsid w:val="00E81F3E"/>
    <w:rsid w:val="00E82232"/>
    <w:rsid w:val="00E823A3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96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C7E04"/>
    <w:rsid w:val="00ED0120"/>
    <w:rsid w:val="00ED050A"/>
    <w:rsid w:val="00ED0736"/>
    <w:rsid w:val="00ED0EBB"/>
    <w:rsid w:val="00ED1182"/>
    <w:rsid w:val="00ED17AB"/>
    <w:rsid w:val="00ED394C"/>
    <w:rsid w:val="00ED3E82"/>
    <w:rsid w:val="00ED4206"/>
    <w:rsid w:val="00ED442C"/>
    <w:rsid w:val="00ED4470"/>
    <w:rsid w:val="00ED6F02"/>
    <w:rsid w:val="00ED7CBF"/>
    <w:rsid w:val="00EE05C4"/>
    <w:rsid w:val="00EE2A5A"/>
    <w:rsid w:val="00EE2CD7"/>
    <w:rsid w:val="00EE2DAB"/>
    <w:rsid w:val="00EE37CC"/>
    <w:rsid w:val="00EE3F3C"/>
    <w:rsid w:val="00EE4A56"/>
    <w:rsid w:val="00EE4D7A"/>
    <w:rsid w:val="00EE62C2"/>
    <w:rsid w:val="00EE6C47"/>
    <w:rsid w:val="00EE77DE"/>
    <w:rsid w:val="00EE7910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07E3E"/>
    <w:rsid w:val="00F10DD1"/>
    <w:rsid w:val="00F1116C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536"/>
    <w:rsid w:val="00F33CEA"/>
    <w:rsid w:val="00F33FCA"/>
    <w:rsid w:val="00F34835"/>
    <w:rsid w:val="00F34B5E"/>
    <w:rsid w:val="00F360EF"/>
    <w:rsid w:val="00F36523"/>
    <w:rsid w:val="00F36CE4"/>
    <w:rsid w:val="00F411B1"/>
    <w:rsid w:val="00F41401"/>
    <w:rsid w:val="00F42C57"/>
    <w:rsid w:val="00F42DD0"/>
    <w:rsid w:val="00F44FBC"/>
    <w:rsid w:val="00F45E0A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1C7"/>
    <w:rsid w:val="00F6111A"/>
    <w:rsid w:val="00F6127A"/>
    <w:rsid w:val="00F612C7"/>
    <w:rsid w:val="00F63666"/>
    <w:rsid w:val="00F63857"/>
    <w:rsid w:val="00F6492A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0995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3B0A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8A761D-F05C-4883-B1F9-6B611E2B54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68</Words>
  <Characters>266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4</cp:revision>
  <cp:lastPrinted>2019-06-19T02:49:00Z</cp:lastPrinted>
  <dcterms:created xsi:type="dcterms:W3CDTF">2024-08-19T06:12:00Z</dcterms:created>
  <dcterms:modified xsi:type="dcterms:W3CDTF">2024-08-19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